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55B81" w14:textId="798E3718" w:rsidR="0057327E" w:rsidRPr="0057327E" w:rsidRDefault="0057327E">
      <w:pPr>
        <w:rPr>
          <w:lang w:val="en-US"/>
        </w:rPr>
      </w:pPr>
      <w:r>
        <w:rPr>
          <w:lang w:val="en-US"/>
        </w:rPr>
        <w:t>Without Q’</w:t>
      </w:r>
    </w:p>
    <w:p w14:paraId="666C5DA6" w14:textId="77777777" w:rsidR="0057327E" w:rsidRDefault="0057327E"/>
    <w:p w14:paraId="6D2B4458" w14:textId="5A541311" w:rsidR="0073712F" w:rsidRDefault="007B550D">
      <w:r>
        <w:rPr>
          <w:noProof/>
        </w:rPr>
        <w:drawing>
          <wp:inline distT="0" distB="0" distL="0" distR="0" wp14:anchorId="7047C39B" wp14:editId="0C27FF88">
            <wp:extent cx="5095875" cy="5353050"/>
            <wp:effectExtent l="0" t="0" r="9525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535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71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NTQwtbQwNDAwtzBU0lEKTi0uzszPAykwrAUAxwS+BCwAAAA="/>
  </w:docVars>
  <w:rsids>
    <w:rsidRoot w:val="00E93989"/>
    <w:rsid w:val="0057327E"/>
    <w:rsid w:val="0073712F"/>
    <w:rsid w:val="007B550D"/>
    <w:rsid w:val="00E93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950E3"/>
  <w15:chartTrackingRefBased/>
  <w15:docId w15:val="{92073488-F047-4D3D-BE71-919A43E58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ed Khan</dc:creator>
  <cp:keywords/>
  <dc:description/>
  <cp:lastModifiedBy>Hameed Khan</cp:lastModifiedBy>
  <cp:revision>3</cp:revision>
  <dcterms:created xsi:type="dcterms:W3CDTF">2022-10-27T13:30:00Z</dcterms:created>
  <dcterms:modified xsi:type="dcterms:W3CDTF">2022-10-27T13:31:00Z</dcterms:modified>
</cp:coreProperties>
</file>